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2ECED691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D27AB42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EB3EE6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EB3EE6">
        <w:rPr>
          <w:rFonts w:ascii="Arial Narrow" w:eastAsia="Calibri" w:hAnsi="Arial Narrow"/>
          <w:b/>
          <w:sz w:val="22"/>
          <w:szCs w:val="22"/>
          <w:lang w:eastAsia="sk-SK"/>
        </w:rPr>
        <w:t xml:space="preserve">pomocné vyhodnocovacie kritérium: </w:t>
      </w:r>
    </w:p>
    <w:p w14:paraId="06649842" w14:textId="77777777" w:rsidR="00BA6FE8" w:rsidRPr="00BA6FE8" w:rsidRDefault="00AE6C8E" w:rsidP="00A56A2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eastAsia="Calibri" w:hAnsi="Arial Narrow"/>
          <w:sz w:val="22"/>
          <w:szCs w:val="22"/>
          <w:lang w:eastAsia="sk-SK"/>
        </w:rPr>
      </w:pPr>
      <w:r w:rsidRPr="00BA6FE8">
        <w:rPr>
          <w:rFonts w:ascii="Arial Narrow" w:eastAsia="Calibri" w:hAnsi="Arial Narrow"/>
          <w:sz w:val="22"/>
          <w:szCs w:val="22"/>
          <w:lang w:eastAsia="sk-SK"/>
        </w:rPr>
        <w:t xml:space="preserve">Najnižšia celková cena vyjadrená v EUR bez DPH, ktorú uchádzač uvedie v rámci položky </w:t>
      </w:r>
    </w:p>
    <w:p w14:paraId="5A6C986C" w14:textId="2696E890" w:rsidR="00A56A2A" w:rsidRPr="00A56A2A" w:rsidRDefault="00BA6FE8" w:rsidP="00A56A2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hAnsi="Arial Narrow"/>
          <w:bCs/>
          <w:color w:val="000000"/>
          <w:sz w:val="22"/>
          <w:szCs w:val="22"/>
        </w:rPr>
      </w:pPr>
      <w:r w:rsidRPr="00BA6FE8">
        <w:rPr>
          <w:rFonts w:ascii="Arial Narrow" w:hAnsi="Arial Narrow"/>
          <w:b/>
          <w:bCs/>
          <w:color w:val="000000"/>
        </w:rPr>
        <w:t>Položka č. 1 - Protišmyková páska na schody žltá/čierna, šírka 50 mm</w:t>
      </w:r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AAB314" w14:textId="77777777" w:rsidR="004A65E0" w:rsidRDefault="004A65E0" w:rsidP="007C6581">
      <w:r>
        <w:separator/>
      </w:r>
    </w:p>
  </w:endnote>
  <w:endnote w:type="continuationSeparator" w:id="0">
    <w:p w14:paraId="33A11B3A" w14:textId="77777777" w:rsidR="004A65E0" w:rsidRDefault="004A65E0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374012A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BA6FE8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4A65E0">
      <w:fldChar w:fldCharType="begin"/>
    </w:r>
    <w:r w:rsidR="004A65E0">
      <w:instrText xml:space="preserve"> NUMPAGES  \* Arabic  \* MERGEFORMAT </w:instrText>
    </w:r>
    <w:r w:rsidR="004A65E0">
      <w:fldChar w:fldCharType="separate"/>
    </w:r>
    <w:r w:rsidR="00BA6FE8" w:rsidRPr="00BA6FE8">
      <w:rPr>
        <w:rFonts w:ascii="Arial Narrow" w:hAnsi="Arial Narrow" w:cs="Arial"/>
        <w:noProof/>
        <w:color w:val="000000"/>
        <w:sz w:val="18"/>
        <w:szCs w:val="18"/>
      </w:rPr>
      <w:t>1</w:t>
    </w:r>
    <w:r w:rsidR="004A65E0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D81CEF" w14:textId="77777777" w:rsidR="004A65E0" w:rsidRDefault="004A65E0" w:rsidP="007C6581">
      <w:r>
        <w:separator/>
      </w:r>
    </w:p>
  </w:footnote>
  <w:footnote w:type="continuationSeparator" w:id="0">
    <w:p w14:paraId="358D8CF0" w14:textId="77777777" w:rsidR="004A65E0" w:rsidRDefault="004A65E0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20</cp:revision>
  <cp:lastPrinted>2022-09-29T14:23:00Z</cp:lastPrinted>
  <dcterms:created xsi:type="dcterms:W3CDTF">2021-09-26T11:02:00Z</dcterms:created>
  <dcterms:modified xsi:type="dcterms:W3CDTF">2023-03-29T11:16:00Z</dcterms:modified>
</cp:coreProperties>
</file>